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༢བ]༄༅༅། །སློབ་དཔོན་དགོངས་སུ་གསོལ། །བདག་མིང་འདི་ཞེས་བགྱི་བ་དུས་འདི་ནས་བཟུང་ནས་བྱང་ཆུབ་སྙིང་པོ་ལ་མཆིས་ཀྱི་བར་དུ། རྐང་གཉིས་ཀྱི་མཆོག་སངས་རྒྱས་བཅོམ་ལྡན་འདས་ཐམས་ཅད་མཁྱེན་ཞིང་ཐམས་ཅད་གཟིགས་པ་ལ་སྐྱབས་སུ་མཆིའོ། །དེ་བཞིན་དུ། འདོད་ཆགས་དང་བྲལ་བ་རྣམས་ཀྱི་མཆོག་ཆོས་ལ་སྐྱབས་སུ་[༢༥༣ན]མཆིའོ། །ཚོགས་རྣམས་ཀྱི་མཆོག་དགེ་འདུན་ལ་སྐྱབས་སུ་མཆིའོ། །དེ་ལྟར་ལན་གཉིས་ལན་གསུམ་དུའོ་ཞེས་པ་སྐྱབས་སུ་འགྲོ་བའི་ཆོ་གའོ། །སློབ་དཔོན་དགོངས་སུ་གསོལ། །བདག་མིང་འདི་ཞེས་བགྱི་བ་དུས་འདི་ནས་བཟུང་སྟེ་སང་ཉི་མ་ཤར་གྱི་བར་དུ་སྲོག་གཅོད་པ་ཐམས་ཅད་དང་གཞན་གྱི་ནོར་འཕྲོག་པ་ཐམས་ཅད་དང་། མི་ཚངས་པར་སྤྱོད་པ་དང་། བརྫུན་དུ་སྨྲ་བ་དང་། འབྲུའི་ཆང་དང་། བཅོས་པའི་ཆང་དང་། མྱོས་པར་འགྱུར་བ་བག་མེད་པའི་གནས་དང་། དུས་མ་ཡིན་པའི་ཁ་ཟས་དང་། ཁྲི་སྟན་མཐོན་པོ་དང་། ཁྲི་སྟན་ཆེན་པོ་དང་། གླུ་གར་དང་། རོལ་མོའི་སྒྲ་དང་། ཕྲེང་བ་དང་། སྤོས་ཉུག་པ་དང་། རྒྱན་དང་ཁ་དོག་འཆང་པ་</w:t>
      </w:r>
      <w:r>
        <w:rPr>
          <w:rStyle w:val="FootnoteReference"/>
        </w:rPr>
        <w:footnoteReference w:id="21"/>
      </w:r>
      <w:r>
        <w:t xml:space="preserve">ལས་སླར་ཟློག་པར་བགྱིའོ། །འཕགས་པ་དགྲ་བཅོམ་པ་རྣམས་ཀྱི་བསླབ་པ་ལ་རྗེས་སུ་སློབ་པ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ྗེས་སུ་སྒྲུབ་པོ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སེམས་ཀྱི་རྒྱན་གྱི་ཕྱིར་དང་། སེམས་ཀྱི་ཡོ་བྱད་ཀྱི་ཕྱིར་དང་། དོན་གྱི་མཆོག་སངས་རྒྱས་ཉིད་རབ་ཏུ་འགྲུབ་པའི་སླད་དུ། བདག་གསོ་སྦྱོང་ལ་གནས་པར་སློབ་དཔོན་གྱིས་གཟུང་དུ་གསོལ། དེ་ལྟར་ལན་གཉིས་ལན་གསུམ་དུའོ། །བསྙེན་གནས་ཡན་ལག་བརྒྱད་པ་དང་། གསོ་སྦྱོང་གི་སྡོམ་པའི་ཆོ་གའོ། །སློབ་དཔོན་དགོངས་སུ་གསོལ། བདག་མིང་འདི་ཞེས་བགྱི་བ་དུས་འདི་ནས་བཟུང་ནས་ཇི་སྲིད་བྱང་ཆུབ་སྙིང་པོ་ལ་མཆིས་ཀྱི་བར་དུ། སྲོག་གཅོད་པ་སྤངས་ཏེ་སྲོག་གཅོད་པ་ལས་བཟློག་པར་བགྱིའོ། །དེ་བཞིན་དུ། མ་བྱིན་པར་ལེན་པ་དང་། འདོད་པས་ལོག་པར་གཡེམ་པ་དང་། བརྫུན་དུ་སྨྲ་བ་དང་། ཕྲ་མ་དང་། ཚིག་རྩུབ་མོ་དང་། ངག་འཁྱལ་བ་དང་། བརྣབ་སེམས་དང་། གནོད་སེམས་དང་། ལོག་པར་ལྟ་བ་ལས་བཟློག་པར་བགྱིའོ། །དེ་ལྟར་ལན་གཉིས་ལན་གསུམ་དུའོ་ཞེས་པ་བསླབ་པ་བཅུའི་ཆོ་ག་ཀླུ་སྒྲུབ་ཀྱི་ཞལ་སྔ་ནས་གསུངས་པ་རྩེ་ཐང་</w:t>
      </w:r>
      <w:r>
        <w:rPr>
          <w:rStyle w:val="FootnoteReference"/>
        </w:rPr>
        <w:footnoteReference w:id="24"/>
      </w:r>
      <w:r>
        <w:t xml:space="preserve">ལོ་ཙཱ་བ་གཞོན་ནུའི་ཞབས་ཀྱི་འགྱུར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བོ།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ཐོང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9578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6Z</dcterms:created>
  <dcterms:modified xsi:type="dcterms:W3CDTF">2017-05-10T21:01:46Z</dcterms:modified>
</cp:coreProperties>
</file>